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bookmarkStart w:id="21"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w:t>
      </w:r>
      <w:r>
        <w:br/>
      </w:r>
      <w:r>
        <w:t xml:space="preserve">[LinkedIn or Professional Website]</w:t>
      </w:r>
    </w:p>
    <w:p>
      <w:pPr>
        <w:pStyle w:val="BodyText"/>
      </w:pPr>
      <w:r>
        <w:t xml:space="preserve">[Date]</w:t>
      </w:r>
    </w:p>
    <w:p>
      <w:pPr>
        <w:pStyle w:val="BodyText"/>
      </w:pPr>
      <w:r>
        <w:rPr>
          <w:bCs/>
          <w:b/>
        </w:rPr>
        <w:t xml:space="preserve">[Employer's Name]</w:t>
      </w:r>
      <w:r>
        <w:br/>
      </w:r>
      <w:r>
        <w:t xml:space="preserve">[Hospital/Clinic Name]</w:t>
      </w:r>
      <w:r>
        <w:br/>
      </w:r>
      <w:r>
        <w:t xml:space="preserve">[Address]</w:t>
      </w:r>
      <w:r>
        <w:br/>
      </w:r>
      <w:r>
        <w:t xml:space="preserve">Medellín, Colombia</w:t>
      </w:r>
    </w:p>
    <w:bookmarkStart w:id="20" w:name="X7538b41ac49f04969e4716db80149ef257cb282"/>
    <w:p>
      <w:pPr>
        <w:pStyle w:val="Heading2"/>
      </w:pPr>
      <w:r>
        <w:t xml:space="preserve">Subject: Application for the Position of Doctor General Practitioner in Colombia Medellín</w:t>
      </w:r>
    </w:p>
    <w:p>
      <w:pPr>
        <w:pStyle w:val="FirstParagraph"/>
      </w:pPr>
      <w:r>
        <w:t xml:space="preserve">Dear [Hiring Manager's Name or "Selection Committee"],</w:t>
      </w:r>
    </w:p>
    <w:p>
      <w:pPr>
        <w:pStyle w:val="BodyText"/>
      </w:pPr>
      <w:r>
        <w:t xml:space="preserve">I am writing to express my enthusiastic interest in the position of Doctor General Practitioner at your esteemed institution in Medellín, Colombia. As a dedicated and experienced general practitioner with a deep commitment to patient-centered care, I am eager to contribute my skills and expertise to support the health and well-being of the vibrant communities in Medellín. This opportunity aligns perfectly with my professional goals, as well as my passion for delivering high-quality healthcare in dynamic urban environments like Colombia's second-largest city.</w:t>
      </w:r>
    </w:p>
    <w:p>
      <w:pPr>
        <w:pStyle w:val="BodyText"/>
      </w:pPr>
      <w:r>
        <w:t xml:space="preserve">With [X years] of experience in general practice, I have developed a comprehensive understanding of primary care, encompassing the diagnosis and management of a wide range of acute and chronic conditions. My clinical training and hands-on experience have equipped me to provide holistic care that addresses the physical, emotional, and social needs of patients. Whether treating common illnesses such as hypertension or diabetes, conducting routine health screenings, or managing emergency situations in a community setting, I approach every case with a blend of medical expertise and empathetic communication.</w:t>
      </w:r>
    </w:p>
    <w:p>
      <w:pPr>
        <w:pStyle w:val="BodyText"/>
      </w:pPr>
      <w:r>
        <w:t xml:space="preserve">What sets me apart as a Doctor General Practitioner is my ability to adapt to diverse patient populations and cultural contexts. In Medellín, where healthcare challenges are often intertwined with socioeconomic factors, I have consistently prioritized accessibility, preventive care, and patient education. My work in [previous location or institution] involved collaborating with multidisciplinary teams to develop personalized treatment plans that align with patients' lifestyles and values. This approach has not only improved health outcomes but also fostered trust and long-term relationships with individuals and families.</w:t>
      </w:r>
    </w:p>
    <w:p>
      <w:pPr>
        <w:pStyle w:val="BodyText"/>
      </w:pPr>
      <w:r>
        <w:t xml:space="preserve">Colombia Medellín holds a special place in my career aspirations for several reasons. The city's rapid urbanization, coupled with its growing emphasis on public health initiatives, creates a unique opportunity to contribute to innovative healthcare models. Medellín is also known for its progressive approach to community health, including programs focused on reducing disparities and promoting mental well-being. As a Doctor General Practitioner, I am eager to engage with these efforts by leveraging my skills in preventive care, chronic disease management, and patient advocacy. Furthermore, the cultural richness of Medellín—its traditions, festivals, and strong sense of community—resonates deeply with my belief that healthcare must be rooted in understanding and respect for local values.</w:t>
      </w:r>
    </w:p>
    <w:p>
      <w:pPr>
        <w:pStyle w:val="BodyText"/>
      </w:pPr>
      <w:r>
        <w:t xml:space="preserve">My professional journey has been defined by a commitment to continuous learning and excellence. I hold [mention relevant certifications, e.g., "a degree in Medicine from [University Name]" or "specializations in Family Medicine"] and have participated in ongoing training programs to stay updated on the latest medical advancements. This dedication to growth ensures that I can provide care that meets the highest standards of clinical practice. Additionally, my proficiency in [languages, if applicable, e.g., Spanish and English] allows me to communicate effectively with diverse patient populations, a critical asset in a multicultural city like Medellín.</w:t>
      </w:r>
    </w:p>
    <w:p>
      <w:pPr>
        <w:pStyle w:val="BodyText"/>
      </w:pPr>
      <w:r>
        <w:t xml:space="preserve">What excites me most about this opportunity is the chance to contribute to a healthcare system that values both clinical precision and human connection. In Medellín, where the demand for accessible and reliable medical care continues to rise, I am confident that my skills in general practice, combined with my cultural sensitivity and collaborative mindset, will enable me to make a meaningful impact. I am particularly drawn to your institution's mission of [mention specific mission or values from the employer's website if known], as it reflects my own philosophy of integrating compassion with evidence-based medicine.</w:t>
      </w:r>
    </w:p>
    <w:p>
      <w:pPr>
        <w:pStyle w:val="BodyText"/>
      </w:pPr>
      <w:r>
        <w:t xml:space="preserve">While I have had the privilege of working in various settings, including [list previous locations or institutions], Medellín presents an ideal environment to further my career. The city's blend of modern medical facilities and traditional community practices offers a unique platform to innovate while honoring local traditions. I am especially interested in your approach to [specific area, e.g., "integrating technology into patient care" or "expanding outreach programs"], as these initiatives align with my vision for advancing healthcare equity.</w:t>
      </w:r>
    </w:p>
    <w:p>
      <w:pPr>
        <w:pStyle w:val="BodyText"/>
      </w:pPr>
      <w:r>
        <w:t xml:space="preserve">I would be honored to bring my expertise as a Doctor General Practitioner to your team and contribute to the continued success of your institution. I am available for an interview at your convenience and can be reached at [phone number] or [email address]. Thank you for considering my application. I look forward to the possibility of discussing how my background, skills, and passion for medicine can benefit your organization in Colombia Medellín.</w:t>
      </w:r>
    </w:p>
    <w:p>
      <w:pPr>
        <w:pStyle w:val="BodyText"/>
      </w:pPr>
      <w:r>
        <w:t xml:space="preserve">Sincerely,</w:t>
      </w:r>
      <w:r>
        <w:br/>
      </w:r>
      <w:r>
        <w:rPr>
          <w:bCs/>
          <w:b/>
        </w:rPr>
        <w:t xml:space="preserve">Dr. [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Colombia Medellín</dc:title>
  <dc:creator/>
  <dc:language>en</dc:language>
  <cp:keywords/>
  <dcterms:created xsi:type="dcterms:W3CDTF">2026-07-24T00:28:13Z</dcterms:created>
  <dcterms:modified xsi:type="dcterms:W3CDTF">2026-07-24T00:28:13Z</dcterms:modified>
</cp:coreProperties>
</file>

<file path=docProps/custom.xml><?xml version="1.0" encoding="utf-8"?>
<Properties xmlns="http://schemas.openxmlformats.org/officeDocument/2006/custom-properties" xmlns:vt="http://schemas.openxmlformats.org/officeDocument/2006/docPropsVTypes"/>
</file>